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D47BE2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b/>
          <w:bCs/>
          <w:sz w:val="48"/>
          <w:szCs w:val="48"/>
        </w:rPr>
      </w:pPr>
      <w:r w:rsidRPr="00D47BE2">
        <w:rPr>
          <w:rFonts w:ascii="Yu Gothic UI Semilight" w:eastAsia="Yu Gothic UI Semilight" w:hAnsi="Yu Gothic UI Semilight" w:cs="Arial"/>
          <w:b/>
          <w:bCs/>
          <w:sz w:val="48"/>
          <w:szCs w:val="48"/>
        </w:rPr>
        <w:t>Kyle Huang</w:t>
      </w:r>
    </w:p>
    <w:p w14:paraId="1E1816A1" w14:textId="485FA079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</w:t>
      </w:r>
      <w:r w:rsidR="00AD5CA3">
        <w:rPr>
          <w:rFonts w:ascii="Arial" w:hAnsi="Arial" w:cs="Arial"/>
        </w:rPr>
        <w:t>|</w:t>
      </w:r>
      <w:r w:rsidR="009C11FF">
        <w:rPr>
          <w:rFonts w:ascii="Arial" w:hAnsi="Arial" w:cs="Arial"/>
        </w:rPr>
        <w:t xml:space="preserve"> </w:t>
      </w:r>
      <w:hyperlink r:id="rId5" w:history="1">
        <w:r w:rsidR="008C063E" w:rsidRPr="0071710A">
          <w:rPr>
            <w:rStyle w:val="Hyperlink"/>
            <w:rFonts w:ascii="Arial" w:hAnsi="Arial" w:cs="Arial"/>
          </w:rPr>
          <w:t>linkedin.com/in/kyle-huang-9492811ba</w:t>
        </w:r>
      </w:hyperlink>
      <w:r w:rsidR="008C063E">
        <w:rPr>
          <w:rFonts w:ascii="Arial" w:hAnsi="Arial" w:cs="Arial"/>
        </w:rPr>
        <w:t xml:space="preserve"> </w:t>
      </w:r>
      <w:r w:rsidR="006032B1">
        <w:rPr>
          <w:rFonts w:ascii="Arial" w:hAnsi="Arial" w:cs="Arial"/>
        </w:rPr>
        <w:t>|</w:t>
      </w:r>
      <w:r w:rsidR="00EE00CA">
        <w:rPr>
          <w:rFonts w:ascii="Arial" w:hAnsi="Arial" w:cs="Arial"/>
        </w:rPr>
        <w:t xml:space="preserve"> Seattle, WA</w:t>
      </w:r>
    </w:p>
    <w:p w14:paraId="0F7132EB" w14:textId="7D97990D" w:rsidR="002C6021" w:rsidRPr="00D47BE2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b/>
          <w:bCs/>
          <w:sz w:val="30"/>
          <w:szCs w:val="30"/>
        </w:rPr>
      </w:pPr>
      <w:r w:rsidRPr="00D47BE2">
        <w:rPr>
          <w:rFonts w:ascii="Arial" w:hAnsi="Arial" w:cs="Arial"/>
          <w:b/>
          <w:bCs/>
          <w:sz w:val="30"/>
          <w:szCs w:val="30"/>
        </w:rPr>
        <w:t>Educatio</w:t>
      </w:r>
      <w:r w:rsidR="002C6021" w:rsidRPr="00D47BE2">
        <w:rPr>
          <w:rFonts w:ascii="Arial" w:hAnsi="Arial" w:cs="Arial"/>
          <w:b/>
          <w:bCs/>
          <w:sz w:val="30"/>
          <w:szCs w:val="30"/>
        </w:rPr>
        <w:t>n</w:t>
      </w:r>
    </w:p>
    <w:p w14:paraId="26CD5CEB" w14:textId="6B7E0F10" w:rsidR="000D1B82" w:rsidRPr="007C6375" w:rsidRDefault="00C627E3" w:rsidP="0032113B">
      <w:pPr>
        <w:tabs>
          <w:tab w:val="center" w:pos="1080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8A65AE">
        <w:rPr>
          <w:rFonts w:ascii="Arial" w:hAnsi="Arial" w:cs="Arial"/>
        </w:rPr>
        <w:t>University of Washington Bothell</w:t>
      </w:r>
      <w:r w:rsidR="001D3A10" w:rsidRPr="00BB3F98">
        <w:rPr>
          <w:rFonts w:ascii="Arial" w:hAnsi="Arial" w:cs="Arial"/>
        </w:rPr>
        <w:t xml:space="preserve"> </w:t>
      </w:r>
      <w:r w:rsidR="001D3A10" w:rsidRPr="00BB3F98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 w:rsidRPr="00BB3F98">
        <w:rPr>
          <w:rFonts w:ascii="Arial" w:hAnsi="Arial" w:cs="Arial"/>
          <w:i/>
          <w:i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2EBFC7B1" w:rsidR="006C3496" w:rsidRPr="008A65AE" w:rsidRDefault="00A465B5" w:rsidP="007E67E7">
      <w:pPr>
        <w:spacing w:after="40" w:line="240" w:lineRule="auto"/>
        <w:rPr>
          <w:rFonts w:ascii="Arial" w:hAnsi="Arial" w:cs="Arial"/>
          <w:i/>
          <w:iCs/>
        </w:rPr>
      </w:pPr>
      <w:r w:rsidRPr="008A65AE">
        <w:rPr>
          <w:rFonts w:ascii="Arial" w:hAnsi="Arial" w:cs="Arial"/>
          <w:i/>
          <w:iCs/>
        </w:rPr>
        <w:t>Computer Science and Software Engineering:</w:t>
      </w:r>
      <w:r w:rsidR="00E76EBF" w:rsidRPr="008A65AE">
        <w:rPr>
          <w:rFonts w:ascii="Arial" w:hAnsi="Arial" w:cs="Arial"/>
          <w:i/>
          <w:iCs/>
        </w:rPr>
        <w:t xml:space="preserve"> </w:t>
      </w:r>
      <w:r w:rsidRPr="008A65AE">
        <w:rPr>
          <w:rFonts w:ascii="Arial" w:hAnsi="Arial" w:cs="Arial"/>
          <w:i/>
          <w:iCs/>
        </w:rPr>
        <w:t>Information Assurance and Cybersecurity</w:t>
      </w:r>
      <w:r w:rsidR="00D47BE2" w:rsidRPr="008A65AE">
        <w:rPr>
          <w:rFonts w:ascii="Arial" w:hAnsi="Arial" w:cs="Arial"/>
          <w:i/>
          <w:iCs/>
        </w:rPr>
        <w:t xml:space="preserve"> (Bachelor of Science)</w:t>
      </w:r>
    </w:p>
    <w:p w14:paraId="23C29A94" w14:textId="179C0E16" w:rsidR="0041000A" w:rsidRDefault="4CC4794C" w:rsidP="007E67E7">
      <w:pPr>
        <w:spacing w:after="40" w:line="240" w:lineRule="auto"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7E67E7">
      <w:pPr>
        <w:spacing w:after="4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1445E5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b/>
          <w:bCs/>
          <w:sz w:val="30"/>
          <w:szCs w:val="30"/>
        </w:rPr>
      </w:pPr>
      <w:r w:rsidRPr="001445E5">
        <w:rPr>
          <w:rFonts w:ascii="Arial" w:hAnsi="Arial" w:cs="Arial"/>
          <w:b/>
          <w:bCs/>
          <w:sz w:val="30"/>
          <w:szCs w:val="30"/>
        </w:rPr>
        <w:t>Skills</w:t>
      </w:r>
    </w:p>
    <w:p w14:paraId="0F8DFD19" w14:textId="5A599A79" w:rsidR="00512C48" w:rsidRDefault="0012085F" w:rsidP="00C85DF1">
      <w:pPr>
        <w:tabs>
          <w:tab w:val="center" w:pos="2520"/>
        </w:tabs>
        <w:spacing w:after="40" w:line="240" w:lineRule="auto"/>
        <w:rPr>
          <w:rFonts w:ascii="Arial" w:hAnsi="Arial" w:cs="Arial"/>
        </w:rPr>
      </w:pPr>
      <w:r>
        <w:rPr>
          <w:rFonts w:ascii="Arial" w:hAnsi="Arial" w:cs="Arial"/>
        </w:rPr>
        <w:t>Programming 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</w:p>
    <w:p w14:paraId="21B19251" w14:textId="412D90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</w:t>
      </w:r>
      <w:r w:rsidR="00623FBC">
        <w:rPr>
          <w:rFonts w:ascii="Arial" w:hAnsi="Arial" w:cs="Arial"/>
        </w:rPr>
        <w:t xml:space="preserve">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0A1C05">
        <w:rPr>
          <w:rFonts w:ascii="Arial" w:hAnsi="Arial" w:cs="Arial"/>
        </w:rPr>
        <w:t>,</w:t>
      </w:r>
      <w:r w:rsidR="000A1C05" w:rsidRPr="000A1C05">
        <w:rPr>
          <w:rFonts w:ascii="Arial" w:hAnsi="Arial" w:cs="Arial"/>
        </w:rPr>
        <w:t xml:space="preserve"> </w:t>
      </w:r>
      <w:r w:rsidR="000A1C05">
        <w:rPr>
          <w:rFonts w:ascii="Arial" w:hAnsi="Arial" w:cs="Arial"/>
        </w:rPr>
        <w:t>HTML, CSS</w:t>
      </w:r>
    </w:p>
    <w:p w14:paraId="638062BE" w14:textId="5E2DE3E2" w:rsidR="00ED63E2" w:rsidRPr="001445E5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b/>
          <w:bCs/>
          <w:sz w:val="30"/>
          <w:szCs w:val="30"/>
        </w:rPr>
      </w:pPr>
      <w:r w:rsidRPr="001445E5">
        <w:rPr>
          <w:rFonts w:ascii="Arial" w:hAnsi="Arial" w:cs="Arial"/>
          <w:b/>
          <w:bCs/>
          <w:sz w:val="30"/>
          <w:szCs w:val="30"/>
        </w:rPr>
        <w:t>Projects</w:t>
      </w:r>
    </w:p>
    <w:p w14:paraId="2C852930" w14:textId="55384FE1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BB3F98">
        <w:rPr>
          <w:rFonts w:ascii="Arial" w:hAnsi="Arial" w:cs="Arial"/>
          <w:i/>
          <w:iCs/>
        </w:rPr>
        <w:t>HTML, CSS, JS</w:t>
      </w:r>
    </w:p>
    <w:p w14:paraId="657F6FA1" w14:textId="7FF5C842" w:rsidR="00114C89" w:rsidRPr="00000066" w:rsidRDefault="00D47BE2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0B4F83">
        <w:rPr>
          <w:rFonts w:ascii="Arial" w:hAnsi="Arial" w:cs="Arial"/>
        </w:rPr>
        <w:t xml:space="preserve">reated </w:t>
      </w:r>
      <w:r w:rsidR="00114C89"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 xml:space="preserve">flex, grid, and JS </w:t>
      </w:r>
      <w:r w:rsidR="001769FA">
        <w:rPr>
          <w:rFonts w:ascii="Arial" w:hAnsi="Arial" w:cs="Arial"/>
        </w:rPr>
        <w:t xml:space="preserve">for </w:t>
      </w:r>
      <w:r w:rsidR="00641306" w:rsidRPr="00000066">
        <w:rPr>
          <w:rFonts w:ascii="Arial" w:hAnsi="Arial" w:cs="Arial"/>
        </w:rPr>
        <w:t>DOM</w:t>
      </w:r>
      <w:r w:rsidR="009C3B66">
        <w:rPr>
          <w:rFonts w:ascii="Arial" w:hAnsi="Arial" w:cs="Arial"/>
        </w:rPr>
        <w:t xml:space="preserve"> manipulation</w:t>
      </w:r>
      <w:r w:rsidR="00641306" w:rsidRPr="00000066">
        <w:rPr>
          <w:rFonts w:ascii="Arial" w:hAnsi="Arial" w:cs="Arial"/>
        </w:rPr>
        <w:t>.</w:t>
      </w:r>
    </w:p>
    <w:p w14:paraId="0F26EB08" w14:textId="300C4FB2" w:rsidR="00641306" w:rsidRDefault="00D47BE2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553B9">
        <w:rPr>
          <w:rFonts w:ascii="Arial" w:hAnsi="Arial" w:cs="Arial"/>
        </w:rPr>
        <w:t xml:space="preserve">ade a </w:t>
      </w:r>
      <w:r w:rsidR="00C41499">
        <w:rPr>
          <w:rFonts w:ascii="Arial" w:hAnsi="Arial" w:cs="Arial"/>
        </w:rPr>
        <w:t xml:space="preserve">feedback </w:t>
      </w:r>
      <w:r w:rsidR="008553B9"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 xml:space="preserve">for </w:t>
      </w:r>
      <w:r w:rsidR="002C0BCF">
        <w:rPr>
          <w:rFonts w:ascii="Arial" w:hAnsi="Arial" w:cs="Arial"/>
        </w:rPr>
        <w:t xml:space="preserve">an </w:t>
      </w:r>
      <w:r w:rsidR="00C41499">
        <w:rPr>
          <w:rFonts w:ascii="Arial" w:hAnsi="Arial" w:cs="Arial"/>
        </w:rPr>
        <w:t>automated email message</w:t>
      </w:r>
      <w:r w:rsidR="008553B9">
        <w:rPr>
          <w:rFonts w:ascii="Arial" w:hAnsi="Arial" w:cs="Arial"/>
        </w:rPr>
        <w:t xml:space="preserve"> </w:t>
      </w:r>
    </w:p>
    <w:p w14:paraId="4CFC6D48" w14:textId="1465FDAE" w:rsidR="001E1807" w:rsidRDefault="00D47BE2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1E1807">
        <w:rPr>
          <w:rFonts w:ascii="Arial" w:hAnsi="Arial" w:cs="Arial"/>
        </w:rPr>
        <w:t xml:space="preserve">mplemented </w:t>
      </w:r>
      <w:r w:rsidR="009B3C2D">
        <w:rPr>
          <w:rFonts w:ascii="Arial" w:hAnsi="Arial" w:cs="Arial"/>
        </w:rPr>
        <w:t>photo gallery</w:t>
      </w:r>
      <w:r w:rsidR="0023538E">
        <w:rPr>
          <w:rFonts w:ascii="Arial" w:hAnsi="Arial" w:cs="Arial"/>
        </w:rPr>
        <w:t xml:space="preserve">: </w:t>
      </w:r>
      <w:r w:rsidR="00EA6062">
        <w:rPr>
          <w:rFonts w:ascii="Arial" w:hAnsi="Arial" w:cs="Arial"/>
        </w:rPr>
        <w:t>interactiv</w:t>
      </w:r>
      <w:r w:rsidR="0023538E">
        <w:rPr>
          <w:rFonts w:ascii="Arial" w:hAnsi="Arial" w:cs="Arial"/>
        </w:rPr>
        <w:t>ity</w:t>
      </w:r>
      <w:r w:rsidR="00EA6062">
        <w:rPr>
          <w:rFonts w:ascii="Arial" w:hAnsi="Arial" w:cs="Arial"/>
        </w:rPr>
        <w:t xml:space="preserve"> using JS</w:t>
      </w:r>
      <w:r w:rsidR="0023538E">
        <w:rPr>
          <w:rFonts w:ascii="Arial" w:hAnsi="Arial" w:cs="Arial"/>
        </w:rPr>
        <w:t xml:space="preserve"> </w:t>
      </w:r>
      <w:r w:rsidR="00EA6062">
        <w:rPr>
          <w:rFonts w:ascii="Arial" w:hAnsi="Arial" w:cs="Arial"/>
        </w:rPr>
        <w:t>and used quick sort to sort the photo</w:t>
      </w:r>
      <w:r w:rsidR="00174A98">
        <w:rPr>
          <w:rFonts w:ascii="Arial" w:hAnsi="Arial" w:cs="Arial"/>
        </w:rPr>
        <w:t xml:space="preserve"> files</w:t>
      </w:r>
    </w:p>
    <w:p w14:paraId="4F705CC3" w14:textId="48102526" w:rsidR="005B5157" w:rsidRDefault="0079452B" w:rsidP="00D7319B">
      <w:pPr>
        <w:tabs>
          <w:tab w:val="center" w:pos="2700"/>
        </w:tabs>
        <w:spacing w:before="120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 w:rsidRPr="00BB3F98">
        <w:rPr>
          <w:rFonts w:ascii="Arial" w:hAnsi="Arial" w:cs="Arial"/>
          <w:i/>
          <w:iCs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4E7D6D97" w:rsidR="00ED63E2" w:rsidRDefault="00D47BE2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C2623F">
        <w:rPr>
          <w:rFonts w:ascii="Arial" w:hAnsi="Arial" w:cs="Arial"/>
        </w:rPr>
        <w:t xml:space="preserve">uilt </w:t>
      </w:r>
      <w:r w:rsidR="006F2186" w:rsidRPr="005B5157">
        <w:rPr>
          <w:rFonts w:ascii="Arial" w:hAnsi="Arial" w:cs="Arial"/>
        </w:rPr>
        <w:t xml:space="preserve">a banking system </w:t>
      </w:r>
      <w:r w:rsidR="00CB2276" w:rsidRPr="005B5157">
        <w:rPr>
          <w:rFonts w:ascii="Arial" w:hAnsi="Arial" w:cs="Arial"/>
        </w:rPr>
        <w:t>using OOP principles</w:t>
      </w:r>
    </w:p>
    <w:p w14:paraId="6750439A" w14:textId="4756EE21" w:rsidR="005B5157" w:rsidRDefault="00D47BE2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9F0C8B">
        <w:rPr>
          <w:rFonts w:ascii="Arial" w:hAnsi="Arial" w:cs="Arial"/>
        </w:rPr>
        <w:t>mplemented create</w:t>
      </w:r>
      <w:r w:rsidR="00833291">
        <w:rPr>
          <w:rFonts w:ascii="Arial" w:hAnsi="Arial" w:cs="Arial"/>
        </w:rPr>
        <w:t>/login/logout functionality</w:t>
      </w:r>
      <w:r w:rsidR="005D4709">
        <w:rPr>
          <w:rFonts w:ascii="Arial" w:hAnsi="Arial" w:cs="Arial"/>
        </w:rPr>
        <w:t xml:space="preserve"> for multi-account use</w:t>
      </w:r>
    </w:p>
    <w:p w14:paraId="743B8D5D" w14:textId="596B604A" w:rsidR="005D4709" w:rsidRPr="005B5157" w:rsidRDefault="00D47BE2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5D4709">
        <w:rPr>
          <w:rFonts w:ascii="Arial" w:hAnsi="Arial" w:cs="Arial"/>
        </w:rPr>
        <w:t>ade a deposit/withdraw</w:t>
      </w:r>
      <w:r w:rsidR="003A42A4">
        <w:rPr>
          <w:rFonts w:ascii="Arial" w:hAnsi="Arial" w:cs="Arial"/>
        </w:rPr>
        <w:t xml:space="preserve"> and view account and personal info features</w:t>
      </w:r>
    </w:p>
    <w:p w14:paraId="0913C233" w14:textId="2C41AB76" w:rsidR="00833291" w:rsidRDefault="00DD1D22" w:rsidP="00D7319B">
      <w:pPr>
        <w:tabs>
          <w:tab w:val="center" w:pos="2700"/>
        </w:tabs>
        <w:spacing w:before="120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123B6B7B" w:rsidR="00DD1D22" w:rsidRPr="00F86365" w:rsidRDefault="00D47BE2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C</w:t>
      </w:r>
      <w:r w:rsidR="00C2623F">
        <w:rPr>
          <w:rFonts w:ascii="Arial" w:hAnsi="Arial" w:cs="Arial"/>
        </w:rPr>
        <w:t xml:space="preserve">reated </w:t>
      </w:r>
      <w:r w:rsidR="00A720FE"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="00A720FE" w:rsidRPr="00833291">
        <w:rPr>
          <w:rFonts w:ascii="Arial" w:hAnsi="Arial" w:cs="Arial"/>
        </w:rPr>
        <w:t xml:space="preserve"> </w:t>
      </w:r>
      <w:r w:rsidR="00A71670">
        <w:rPr>
          <w:rFonts w:ascii="Arial" w:hAnsi="Arial" w:cs="Arial"/>
        </w:rPr>
        <w:t xml:space="preserve">executable </w:t>
      </w:r>
      <w:r w:rsidR="00A720FE" w:rsidRPr="00833291">
        <w:rPr>
          <w:rFonts w:ascii="Arial" w:hAnsi="Arial" w:cs="Arial"/>
        </w:rPr>
        <w:t xml:space="preserve">made with </w:t>
      </w:r>
      <w:proofErr w:type="spellStart"/>
      <w:r w:rsidR="00BD55E8">
        <w:rPr>
          <w:rFonts w:ascii="Arial" w:hAnsi="Arial" w:cs="Arial"/>
        </w:rPr>
        <w:t>JFrame</w:t>
      </w:r>
      <w:proofErr w:type="spellEnd"/>
      <w:r w:rsidR="00BD55E8">
        <w:rPr>
          <w:rFonts w:ascii="Arial" w:hAnsi="Arial" w:cs="Arial"/>
        </w:rPr>
        <w:t xml:space="preserve"> </w:t>
      </w:r>
      <w:r w:rsidR="00A720FE" w:rsidRPr="00833291">
        <w:rPr>
          <w:rFonts w:ascii="Arial" w:hAnsi="Arial" w:cs="Arial"/>
        </w:rPr>
        <w:t>GUI</w:t>
      </w:r>
    </w:p>
    <w:p w14:paraId="36FD3AB3" w14:textId="1848113E" w:rsidR="00F86365" w:rsidRPr="001521DC" w:rsidRDefault="00D47BE2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C2623F">
        <w:rPr>
          <w:rFonts w:ascii="Arial" w:hAnsi="Arial" w:cs="Arial"/>
        </w:rPr>
        <w:t xml:space="preserve">dded </w:t>
      </w:r>
      <w:r w:rsidR="00F10BE1" w:rsidRPr="001521DC">
        <w:rPr>
          <w:rFonts w:ascii="Arial" w:hAnsi="Arial" w:cs="Arial"/>
        </w:rPr>
        <w:t>support</w:t>
      </w:r>
      <w:r w:rsidR="00C2623F">
        <w:rPr>
          <w:rFonts w:ascii="Arial" w:hAnsi="Arial" w:cs="Arial"/>
        </w:rPr>
        <w:t xml:space="preserve"> for</w:t>
      </w:r>
      <w:r w:rsidR="00F10BE1" w:rsidRPr="001521DC">
        <w:rPr>
          <w:rFonts w:ascii="Arial" w:hAnsi="Arial" w:cs="Arial"/>
        </w:rPr>
        <w:t xml:space="preserve"> negatives, </w:t>
      </w:r>
      <w:r w:rsidR="001521DC"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D7319B">
      <w:pPr>
        <w:tabs>
          <w:tab w:val="center" w:pos="2700"/>
        </w:tabs>
        <w:spacing w:before="120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12F3F0BB" w14:textId="0BBB716F" w:rsidR="009C06BF" w:rsidRDefault="00D47BE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164DD2">
        <w:rPr>
          <w:rFonts w:ascii="Arial" w:hAnsi="Arial" w:cs="Arial"/>
        </w:rPr>
        <w:t>ade a visual text men</w:t>
      </w:r>
      <w:r w:rsidR="00BB4E24">
        <w:rPr>
          <w:rFonts w:ascii="Arial" w:hAnsi="Arial" w:cs="Arial"/>
        </w:rPr>
        <w:t>u of foods and drinks</w:t>
      </w:r>
    </w:p>
    <w:p w14:paraId="30FB552A" w14:textId="3DEDAE7D" w:rsidR="00C039B5" w:rsidRDefault="00C039B5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llows to pick food and drink, and its quantity</w:t>
      </w:r>
    </w:p>
    <w:p w14:paraId="58CC72A4" w14:textId="68491562" w:rsidR="00BB4E24" w:rsidRPr="003B0E9A" w:rsidRDefault="00D47BE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23538E">
        <w:rPr>
          <w:rFonts w:ascii="Arial" w:hAnsi="Arial" w:cs="Arial"/>
        </w:rPr>
        <w:t>roduced a resume output and</w:t>
      </w:r>
      <w:r w:rsidR="00384C6A">
        <w:rPr>
          <w:rFonts w:ascii="Arial" w:hAnsi="Arial" w:cs="Arial"/>
        </w:rPr>
        <w:t xml:space="preserve"> an option to download it</w:t>
      </w:r>
    </w:p>
    <w:p w14:paraId="202C407E" w14:textId="52BDE5EC" w:rsidR="00623803" w:rsidRDefault="00FA71BD" w:rsidP="00D7319B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120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</w:t>
      </w:r>
      <w:r w:rsidR="00CD63EE" w:rsidRPr="00CD63EE">
        <w:rPr>
          <w:rFonts w:ascii="Arial" w:hAnsi="Arial" w:cs="Arial"/>
        </w:rPr>
        <w:t>S</w:t>
      </w:r>
      <w:r w:rsidR="008D35AC" w:rsidRPr="00202873">
        <w:rPr>
          <w:rFonts w:ascii="Arial" w:hAnsi="Arial" w:cs="Arial"/>
          <w:b/>
          <w:bCs/>
        </w:rPr>
        <w:tab/>
      </w:r>
    </w:p>
    <w:p w14:paraId="3100C568" w14:textId="0E819E42" w:rsidR="00BA776B" w:rsidRPr="00533A91" w:rsidRDefault="00D47BE2" w:rsidP="001C4B20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6D52AB">
        <w:rPr>
          <w:rFonts w:ascii="Arial" w:hAnsi="Arial" w:cs="Arial"/>
        </w:rPr>
        <w:t xml:space="preserve">reated </w:t>
      </w:r>
      <w:r w:rsidR="00BA776B" w:rsidRPr="00533A91">
        <w:rPr>
          <w:rFonts w:ascii="Arial" w:hAnsi="Arial" w:cs="Arial"/>
        </w:rPr>
        <w:t>a weather web app that shows the current weather</w:t>
      </w:r>
      <w:r w:rsidR="00533A91" w:rsidRPr="00533A91">
        <w:rPr>
          <w:rFonts w:ascii="Arial" w:hAnsi="Arial" w:cs="Arial"/>
        </w:rPr>
        <w:t xml:space="preserve"> using</w:t>
      </w:r>
      <w:r w:rsidR="00533A91">
        <w:rPr>
          <w:rFonts w:ascii="Arial" w:hAnsi="Arial" w:cs="Arial"/>
        </w:rPr>
        <w:t xml:space="preserve"> an</w:t>
      </w:r>
      <w:r w:rsidR="00107EC5">
        <w:rPr>
          <w:rFonts w:ascii="Arial" w:hAnsi="Arial" w:cs="Arial"/>
        </w:rPr>
        <w:t xml:space="preserve"> API</w:t>
      </w:r>
    </w:p>
    <w:p w14:paraId="02DEF21D" w14:textId="4267B0FD" w:rsidR="0009221B" w:rsidRPr="00542797" w:rsidRDefault="00D47BE2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="007537F1">
        <w:rPr>
          <w:rFonts w:ascii="Arial" w:hAnsi="Arial" w:cs="Arial"/>
        </w:rPr>
        <w:t>tilized local storage to save location</w:t>
      </w:r>
    </w:p>
    <w:p w14:paraId="33DC0CF3" w14:textId="3FDEEFC1" w:rsidR="00623803" w:rsidRDefault="006F1B36" w:rsidP="00D7319B">
      <w:pPr>
        <w:spacing w:before="120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 xml:space="preserve">HTML, CSS, JS, Figma, </w:t>
      </w:r>
      <w:proofErr w:type="spellStart"/>
      <w:r w:rsidR="00826BD8" w:rsidRPr="00BB3F98">
        <w:rPr>
          <w:rFonts w:ascii="Arial" w:hAnsi="Arial" w:cs="Arial"/>
          <w:i/>
          <w:iCs/>
        </w:rPr>
        <w:t>JQuery</w:t>
      </w:r>
      <w:proofErr w:type="spellEnd"/>
    </w:p>
    <w:p w14:paraId="3913B7BA" w14:textId="046FEF3D" w:rsidR="001F4F2F" w:rsidRDefault="00D47BE2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6D52AB">
        <w:rPr>
          <w:rFonts w:ascii="Arial" w:hAnsi="Arial" w:cs="Arial"/>
        </w:rPr>
        <w:t xml:space="preserve">onstructed </w:t>
      </w:r>
      <w:r w:rsidR="00FA24AD">
        <w:rPr>
          <w:rFonts w:ascii="Arial" w:hAnsi="Arial" w:cs="Arial"/>
        </w:rPr>
        <w:t xml:space="preserve">a new version of the old </w:t>
      </w:r>
      <w:r w:rsidR="00FA24AD" w:rsidRPr="00623803">
        <w:rPr>
          <w:rFonts w:ascii="Arial" w:hAnsi="Arial" w:cs="Arial"/>
        </w:rPr>
        <w:t>UW course catalog</w:t>
      </w:r>
      <w:r w:rsidR="00FA24AD" w:rsidRPr="00FA24AD">
        <w:rPr>
          <w:rFonts w:ascii="Arial" w:hAnsi="Arial" w:cs="Arial"/>
        </w:rPr>
        <w:t xml:space="preserve"> </w:t>
      </w:r>
      <w:r w:rsidR="00FA24AD">
        <w:rPr>
          <w:rFonts w:ascii="Arial" w:hAnsi="Arial" w:cs="Arial"/>
        </w:rPr>
        <w:t xml:space="preserve">made by </w:t>
      </w:r>
      <w:r w:rsidR="005447AD" w:rsidRPr="00623803">
        <w:rPr>
          <w:rFonts w:ascii="Arial" w:hAnsi="Arial" w:cs="Arial"/>
        </w:rPr>
        <w:t>my group</w:t>
      </w:r>
      <w:r w:rsidR="00FA24AD">
        <w:rPr>
          <w:rFonts w:ascii="Arial" w:hAnsi="Arial" w:cs="Arial"/>
        </w:rPr>
        <w:t xml:space="preserve"> for front-end</w:t>
      </w:r>
    </w:p>
    <w:p w14:paraId="3CBFCAA8" w14:textId="200F03FE" w:rsidR="00AD2B17" w:rsidRPr="00623803" w:rsidRDefault="00D47BE2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6327FDCD" w:rsidR="00623803" w:rsidRDefault="007D3C3D" w:rsidP="00D7319B">
      <w:pPr>
        <w:tabs>
          <w:tab w:val="center" w:pos="2700"/>
        </w:tabs>
        <w:spacing w:before="120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  <w:r w:rsidR="00BB3F98" w:rsidRPr="00000066">
        <w:rPr>
          <w:rFonts w:ascii="Arial" w:hAnsi="Arial" w:cs="Arial"/>
        </w:rPr>
        <w:t xml:space="preserve"> </w:t>
      </w:r>
      <w:r w:rsidR="00BB3F98" w:rsidRPr="00000066">
        <w:rPr>
          <w:rFonts w:ascii="Arial" w:hAnsi="Arial" w:cs="Arial"/>
          <w:sz w:val="28"/>
          <w:szCs w:val="28"/>
        </w:rPr>
        <w:t>∙</w:t>
      </w:r>
      <w:r w:rsidR="00BB3F98">
        <w:rPr>
          <w:rFonts w:ascii="Arial" w:hAnsi="Arial" w:cs="Arial"/>
          <w:b/>
          <w:bCs/>
        </w:rPr>
        <w:t xml:space="preserve"> </w:t>
      </w:r>
      <w:r w:rsidR="00BB3F98" w:rsidRPr="00BB3F98">
        <w:rPr>
          <w:rFonts w:ascii="Arial" w:hAnsi="Arial" w:cs="Arial"/>
          <w:i/>
          <w:iCs/>
        </w:rPr>
        <w:t>JS</w:t>
      </w:r>
    </w:p>
    <w:p w14:paraId="7151188D" w14:textId="04D5E503" w:rsidR="007D3C3D" w:rsidRPr="00623803" w:rsidRDefault="00D47BE2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C</w:t>
      </w:r>
      <w:r w:rsidR="006D52AB">
        <w:rPr>
          <w:rFonts w:ascii="Arial" w:hAnsi="Arial" w:cs="Arial"/>
          <w:shd w:val="clear" w:color="auto" w:fill="FFFFFF"/>
        </w:rPr>
        <w:t xml:space="preserve">ompleted </w:t>
      </w:r>
      <w:r w:rsidR="00CB2276" w:rsidRPr="00623803">
        <w:rPr>
          <w:rFonts w:ascii="Arial" w:hAnsi="Arial" w:cs="Arial"/>
          <w:shd w:val="clear" w:color="auto" w:fill="FFFFFF"/>
        </w:rPr>
        <w:t xml:space="preserve">a collection of </w:t>
      </w:r>
      <w:r w:rsidR="00F05D47">
        <w:rPr>
          <w:rFonts w:ascii="Arial" w:hAnsi="Arial" w:cs="Arial"/>
          <w:shd w:val="clear" w:color="auto" w:fill="FFFFFF"/>
        </w:rPr>
        <w:t>d</w:t>
      </w:r>
      <w:r w:rsidR="006F0EAC" w:rsidRPr="00623803">
        <w:rPr>
          <w:rFonts w:ascii="Arial" w:hAnsi="Arial" w:cs="Arial"/>
          <w:shd w:val="clear" w:color="auto" w:fill="FFFFFF"/>
        </w:rPr>
        <w:t xml:space="preserve">ata </w:t>
      </w:r>
      <w:r w:rsidR="00F05D47">
        <w:rPr>
          <w:rFonts w:ascii="Arial" w:hAnsi="Arial" w:cs="Arial"/>
          <w:shd w:val="clear" w:color="auto" w:fill="FFFFFF"/>
        </w:rPr>
        <w:t>s</w:t>
      </w:r>
      <w:r w:rsidR="006F0EAC" w:rsidRPr="00623803">
        <w:rPr>
          <w:rFonts w:ascii="Arial" w:hAnsi="Arial" w:cs="Arial"/>
          <w:shd w:val="clear" w:color="auto" w:fill="FFFFFF"/>
        </w:rPr>
        <w:t xml:space="preserve">tructures &amp; </w:t>
      </w:r>
      <w:r w:rsidR="00F05D47">
        <w:rPr>
          <w:rFonts w:ascii="Arial" w:hAnsi="Arial" w:cs="Arial"/>
          <w:shd w:val="clear" w:color="auto" w:fill="FFFFFF"/>
        </w:rPr>
        <w:t>a</w:t>
      </w:r>
      <w:r w:rsidR="006F0EAC" w:rsidRPr="00623803">
        <w:rPr>
          <w:rFonts w:ascii="Arial" w:hAnsi="Arial" w:cs="Arial"/>
          <w:shd w:val="clear" w:color="auto" w:fill="FFFFFF"/>
        </w:rPr>
        <w:t>lgorithms</w:t>
      </w:r>
      <w:r w:rsidR="00CB2276"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31425C27" w:rsidR="00623803" w:rsidRPr="00623803" w:rsidRDefault="00D47BE2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6D52AB">
        <w:rPr>
          <w:rFonts w:ascii="Arial" w:hAnsi="Arial" w:cs="Arial"/>
        </w:rPr>
        <w:t>ade</w:t>
      </w:r>
      <w:r w:rsidR="00623803">
        <w:rPr>
          <w:rFonts w:ascii="Arial" w:hAnsi="Arial" w:cs="Arial"/>
        </w:rPr>
        <w:t xml:space="preserve"> </w:t>
      </w:r>
      <w:r w:rsidR="002C0BCF">
        <w:rPr>
          <w:rFonts w:ascii="Arial" w:hAnsi="Arial" w:cs="Arial"/>
        </w:rPr>
        <w:t xml:space="preserve">a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1445E5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b/>
          <w:bCs/>
          <w:sz w:val="30"/>
          <w:szCs w:val="30"/>
        </w:rPr>
      </w:pPr>
      <w:r w:rsidRPr="001445E5">
        <w:rPr>
          <w:rFonts w:ascii="Arial" w:hAnsi="Arial" w:cs="Arial"/>
          <w:b/>
          <w:bCs/>
          <w:sz w:val="30"/>
          <w:szCs w:val="30"/>
        </w:rPr>
        <w:t>Certificates</w:t>
      </w:r>
    </w:p>
    <w:p w14:paraId="488C6500" w14:textId="4C8A578A" w:rsidR="00211FB1" w:rsidRDefault="002D26DA" w:rsidP="00487F61">
      <w:pPr>
        <w:tabs>
          <w:tab w:val="center" w:pos="10800"/>
        </w:tabs>
        <w:spacing w:after="240" w:line="240" w:lineRule="auto"/>
        <w:rPr>
          <w:rFonts w:ascii="Arial" w:hAnsi="Arial" w:cs="Arial"/>
        </w:rPr>
      </w:pPr>
      <w:hyperlink r:id="rId6" w:history="1">
        <w:r w:rsidR="00E10351" w:rsidRPr="003F75A4">
          <w:rPr>
            <w:rStyle w:val="Hyperlink"/>
            <w:rFonts w:ascii="Arial" w:hAnsi="Arial" w:cs="Arial"/>
          </w:rPr>
          <w:t>JavaScript Algorithms and Data Structures</w:t>
        </w:r>
      </w:hyperlink>
      <w:r w:rsidR="00E10351">
        <w:rPr>
          <w:rFonts w:ascii="Arial" w:hAnsi="Arial" w:cs="Arial"/>
        </w:rPr>
        <w:t xml:space="preserve"> (</w:t>
      </w:r>
      <w:proofErr w:type="spellStart"/>
      <w:r w:rsidR="00E10351">
        <w:rPr>
          <w:rFonts w:ascii="Arial" w:hAnsi="Arial" w:cs="Arial"/>
        </w:rPr>
        <w:t>freeCodeCamp</w:t>
      </w:r>
      <w:proofErr w:type="spellEnd"/>
      <w:r w:rsidR="00E10351"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4E127DED" w:rsidR="00FE00C7" w:rsidRDefault="002D26DA" w:rsidP="00487F61">
      <w:pPr>
        <w:tabs>
          <w:tab w:val="center" w:pos="10800"/>
        </w:tabs>
        <w:spacing w:after="240" w:line="240" w:lineRule="auto"/>
        <w:rPr>
          <w:rFonts w:ascii="Arial" w:hAnsi="Arial" w:cs="Arial"/>
        </w:rPr>
      </w:pPr>
      <w:hyperlink r:id="rId7" w:history="1">
        <w:r w:rsidR="00831B55" w:rsidRPr="00FD6593">
          <w:rPr>
            <w:rStyle w:val="Hyperlink"/>
            <w:rFonts w:ascii="Arial" w:hAnsi="Arial" w:cs="Arial"/>
          </w:rPr>
          <w:t>Responsive Web Design</w:t>
        </w:r>
      </w:hyperlink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2C1ECF3F" w14:textId="2E9AAA49" w:rsidR="007C6375" w:rsidRPr="00DD1D22" w:rsidRDefault="002D26DA" w:rsidP="00487F61">
      <w:pPr>
        <w:tabs>
          <w:tab w:val="center" w:pos="10800"/>
        </w:tabs>
        <w:spacing w:after="240" w:line="240" w:lineRule="auto"/>
        <w:rPr>
          <w:rFonts w:ascii="Arial" w:hAnsi="Arial" w:cs="Arial"/>
          <w:color w:val="A6A6A6" w:themeColor="background1" w:themeShade="A6"/>
        </w:rPr>
      </w:pPr>
      <w:hyperlink r:id="rId8" w:history="1">
        <w:r w:rsidR="007C6375" w:rsidRPr="00517CEB">
          <w:rPr>
            <w:rStyle w:val="Hyperlink"/>
            <w:rFonts w:ascii="Arial" w:hAnsi="Arial" w:cs="Arial"/>
          </w:rPr>
          <w:t>Learning React.js</w:t>
        </w:r>
      </w:hyperlink>
      <w:r w:rsidR="004370E9">
        <w:rPr>
          <w:rFonts w:ascii="Arial" w:hAnsi="Arial" w:cs="Arial"/>
        </w:rPr>
        <w:t xml:space="preserve"> (LinkedIn)</w:t>
      </w:r>
      <w:r w:rsidR="007C6375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NqsFAL2xdMstAAAA"/>
  </w:docVars>
  <w:rsids>
    <w:rsidRoot w:val="00E12764"/>
    <w:rsid w:val="00000066"/>
    <w:rsid w:val="00010A52"/>
    <w:rsid w:val="000171C7"/>
    <w:rsid w:val="000254C7"/>
    <w:rsid w:val="00025AFD"/>
    <w:rsid w:val="0002752E"/>
    <w:rsid w:val="00042AEB"/>
    <w:rsid w:val="000543C6"/>
    <w:rsid w:val="00055478"/>
    <w:rsid w:val="00071476"/>
    <w:rsid w:val="00077D3D"/>
    <w:rsid w:val="0009221B"/>
    <w:rsid w:val="00093DB2"/>
    <w:rsid w:val="000A1C05"/>
    <w:rsid w:val="000B4E1F"/>
    <w:rsid w:val="000B4F83"/>
    <w:rsid w:val="000D133A"/>
    <w:rsid w:val="000D1B82"/>
    <w:rsid w:val="001006B9"/>
    <w:rsid w:val="0010075F"/>
    <w:rsid w:val="00101D1D"/>
    <w:rsid w:val="00107EC5"/>
    <w:rsid w:val="00114C89"/>
    <w:rsid w:val="0012085F"/>
    <w:rsid w:val="00125870"/>
    <w:rsid w:val="0013150D"/>
    <w:rsid w:val="001445E5"/>
    <w:rsid w:val="00144DCB"/>
    <w:rsid w:val="00145723"/>
    <w:rsid w:val="001472D5"/>
    <w:rsid w:val="00150C1A"/>
    <w:rsid w:val="001521DC"/>
    <w:rsid w:val="00164DD2"/>
    <w:rsid w:val="0016612F"/>
    <w:rsid w:val="00174A98"/>
    <w:rsid w:val="001769FA"/>
    <w:rsid w:val="001A36B3"/>
    <w:rsid w:val="001A422E"/>
    <w:rsid w:val="001C0E57"/>
    <w:rsid w:val="001C130D"/>
    <w:rsid w:val="001D3A10"/>
    <w:rsid w:val="001E1807"/>
    <w:rsid w:val="001E2B64"/>
    <w:rsid w:val="001E2F79"/>
    <w:rsid w:val="001E3327"/>
    <w:rsid w:val="001F4F2F"/>
    <w:rsid w:val="00202873"/>
    <w:rsid w:val="00206CA3"/>
    <w:rsid w:val="00211FB1"/>
    <w:rsid w:val="0023538E"/>
    <w:rsid w:val="00247076"/>
    <w:rsid w:val="0026551E"/>
    <w:rsid w:val="002810C0"/>
    <w:rsid w:val="00283B3F"/>
    <w:rsid w:val="00291E15"/>
    <w:rsid w:val="002B1957"/>
    <w:rsid w:val="002C0BCF"/>
    <w:rsid w:val="002C409C"/>
    <w:rsid w:val="002C4731"/>
    <w:rsid w:val="002C6021"/>
    <w:rsid w:val="002C66D3"/>
    <w:rsid w:val="002D1DD5"/>
    <w:rsid w:val="002D2266"/>
    <w:rsid w:val="002D26DA"/>
    <w:rsid w:val="002E7FF6"/>
    <w:rsid w:val="00300DE5"/>
    <w:rsid w:val="003050D0"/>
    <w:rsid w:val="003165C9"/>
    <w:rsid w:val="0032113B"/>
    <w:rsid w:val="00327B1F"/>
    <w:rsid w:val="00375554"/>
    <w:rsid w:val="00384C6A"/>
    <w:rsid w:val="003A1035"/>
    <w:rsid w:val="003A42A4"/>
    <w:rsid w:val="003B0E9A"/>
    <w:rsid w:val="003B4554"/>
    <w:rsid w:val="003C19C0"/>
    <w:rsid w:val="003D772F"/>
    <w:rsid w:val="003D7B05"/>
    <w:rsid w:val="003E5765"/>
    <w:rsid w:val="003F72E8"/>
    <w:rsid w:val="003F75A4"/>
    <w:rsid w:val="004066FC"/>
    <w:rsid w:val="0041000A"/>
    <w:rsid w:val="00432AB6"/>
    <w:rsid w:val="0043496A"/>
    <w:rsid w:val="004370E9"/>
    <w:rsid w:val="00437B52"/>
    <w:rsid w:val="004448F4"/>
    <w:rsid w:val="0046011A"/>
    <w:rsid w:val="0046198B"/>
    <w:rsid w:val="00461E16"/>
    <w:rsid w:val="004739F5"/>
    <w:rsid w:val="00487F61"/>
    <w:rsid w:val="00496E30"/>
    <w:rsid w:val="004A06D1"/>
    <w:rsid w:val="004A1C6A"/>
    <w:rsid w:val="004A2460"/>
    <w:rsid w:val="004B4BEB"/>
    <w:rsid w:val="004D0C22"/>
    <w:rsid w:val="004F3B67"/>
    <w:rsid w:val="005044FC"/>
    <w:rsid w:val="00505393"/>
    <w:rsid w:val="00512C48"/>
    <w:rsid w:val="00517CEB"/>
    <w:rsid w:val="00533A91"/>
    <w:rsid w:val="0053467A"/>
    <w:rsid w:val="0054182F"/>
    <w:rsid w:val="00542797"/>
    <w:rsid w:val="005447AD"/>
    <w:rsid w:val="00546B3F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D4709"/>
    <w:rsid w:val="005E452B"/>
    <w:rsid w:val="005E5294"/>
    <w:rsid w:val="005E73C6"/>
    <w:rsid w:val="006032B1"/>
    <w:rsid w:val="00606364"/>
    <w:rsid w:val="00611405"/>
    <w:rsid w:val="00623803"/>
    <w:rsid w:val="00623FBC"/>
    <w:rsid w:val="00630574"/>
    <w:rsid w:val="006332FC"/>
    <w:rsid w:val="00641306"/>
    <w:rsid w:val="0066167F"/>
    <w:rsid w:val="00682056"/>
    <w:rsid w:val="00683B9A"/>
    <w:rsid w:val="00687699"/>
    <w:rsid w:val="0069484C"/>
    <w:rsid w:val="006A4342"/>
    <w:rsid w:val="006A6776"/>
    <w:rsid w:val="006B4222"/>
    <w:rsid w:val="006C3496"/>
    <w:rsid w:val="006C5B64"/>
    <w:rsid w:val="006D52AB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47D76"/>
    <w:rsid w:val="00750AD4"/>
    <w:rsid w:val="007537F1"/>
    <w:rsid w:val="00770BC2"/>
    <w:rsid w:val="00774327"/>
    <w:rsid w:val="00776F07"/>
    <w:rsid w:val="007776AB"/>
    <w:rsid w:val="0079452B"/>
    <w:rsid w:val="00797660"/>
    <w:rsid w:val="007B5BEB"/>
    <w:rsid w:val="007C5630"/>
    <w:rsid w:val="007C6375"/>
    <w:rsid w:val="007D3C3D"/>
    <w:rsid w:val="007E67E7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A65AE"/>
    <w:rsid w:val="008B0BE9"/>
    <w:rsid w:val="008B3835"/>
    <w:rsid w:val="008B5268"/>
    <w:rsid w:val="008C063E"/>
    <w:rsid w:val="008C42FA"/>
    <w:rsid w:val="008D35AC"/>
    <w:rsid w:val="008D3DE6"/>
    <w:rsid w:val="008D4D58"/>
    <w:rsid w:val="008D5A0C"/>
    <w:rsid w:val="008E28A8"/>
    <w:rsid w:val="008E73ED"/>
    <w:rsid w:val="008F4DAB"/>
    <w:rsid w:val="00924782"/>
    <w:rsid w:val="00946187"/>
    <w:rsid w:val="00946F6F"/>
    <w:rsid w:val="00956A61"/>
    <w:rsid w:val="00960C89"/>
    <w:rsid w:val="00966B09"/>
    <w:rsid w:val="00971201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C11FF"/>
    <w:rsid w:val="009C3B66"/>
    <w:rsid w:val="009F0C8B"/>
    <w:rsid w:val="009F6A7B"/>
    <w:rsid w:val="00A17125"/>
    <w:rsid w:val="00A17F8F"/>
    <w:rsid w:val="00A44C65"/>
    <w:rsid w:val="00A465B5"/>
    <w:rsid w:val="00A47DB3"/>
    <w:rsid w:val="00A515D7"/>
    <w:rsid w:val="00A64628"/>
    <w:rsid w:val="00A71670"/>
    <w:rsid w:val="00A720FE"/>
    <w:rsid w:val="00A81D02"/>
    <w:rsid w:val="00A824B6"/>
    <w:rsid w:val="00A842D6"/>
    <w:rsid w:val="00AA6B01"/>
    <w:rsid w:val="00AB044F"/>
    <w:rsid w:val="00AB08A1"/>
    <w:rsid w:val="00AB52F8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53ACB"/>
    <w:rsid w:val="00B64749"/>
    <w:rsid w:val="00B73D2A"/>
    <w:rsid w:val="00B7637E"/>
    <w:rsid w:val="00B9440E"/>
    <w:rsid w:val="00BA48A3"/>
    <w:rsid w:val="00BA776B"/>
    <w:rsid w:val="00BB3F98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039B5"/>
    <w:rsid w:val="00C2623F"/>
    <w:rsid w:val="00C41499"/>
    <w:rsid w:val="00C627E3"/>
    <w:rsid w:val="00C63721"/>
    <w:rsid w:val="00C76F28"/>
    <w:rsid w:val="00C85DF1"/>
    <w:rsid w:val="00C942F7"/>
    <w:rsid w:val="00C95005"/>
    <w:rsid w:val="00CB2276"/>
    <w:rsid w:val="00CB6B87"/>
    <w:rsid w:val="00CD4738"/>
    <w:rsid w:val="00CD63EE"/>
    <w:rsid w:val="00CF35AF"/>
    <w:rsid w:val="00CF6056"/>
    <w:rsid w:val="00D0370F"/>
    <w:rsid w:val="00D101AF"/>
    <w:rsid w:val="00D21279"/>
    <w:rsid w:val="00D22286"/>
    <w:rsid w:val="00D27BFD"/>
    <w:rsid w:val="00D47615"/>
    <w:rsid w:val="00D47BE2"/>
    <w:rsid w:val="00D64931"/>
    <w:rsid w:val="00D64D83"/>
    <w:rsid w:val="00D7319B"/>
    <w:rsid w:val="00D746A8"/>
    <w:rsid w:val="00D74995"/>
    <w:rsid w:val="00D8601E"/>
    <w:rsid w:val="00D94AF8"/>
    <w:rsid w:val="00D95EB6"/>
    <w:rsid w:val="00DA45B8"/>
    <w:rsid w:val="00DB5606"/>
    <w:rsid w:val="00DD1D22"/>
    <w:rsid w:val="00DF0F21"/>
    <w:rsid w:val="00E10351"/>
    <w:rsid w:val="00E10A15"/>
    <w:rsid w:val="00E12764"/>
    <w:rsid w:val="00E1562B"/>
    <w:rsid w:val="00E305BD"/>
    <w:rsid w:val="00E451DD"/>
    <w:rsid w:val="00E53569"/>
    <w:rsid w:val="00E5547B"/>
    <w:rsid w:val="00E73CA7"/>
    <w:rsid w:val="00E744EC"/>
    <w:rsid w:val="00E76EBF"/>
    <w:rsid w:val="00E822E5"/>
    <w:rsid w:val="00E82567"/>
    <w:rsid w:val="00E86C69"/>
    <w:rsid w:val="00EA5E09"/>
    <w:rsid w:val="00EA6062"/>
    <w:rsid w:val="00EB5EF7"/>
    <w:rsid w:val="00ED2A70"/>
    <w:rsid w:val="00ED63E2"/>
    <w:rsid w:val="00ED7130"/>
    <w:rsid w:val="00EE00CA"/>
    <w:rsid w:val="00EE0824"/>
    <w:rsid w:val="00EF7ABC"/>
    <w:rsid w:val="00F04CFA"/>
    <w:rsid w:val="00F05D47"/>
    <w:rsid w:val="00F10B31"/>
    <w:rsid w:val="00F10BE1"/>
    <w:rsid w:val="00F15332"/>
    <w:rsid w:val="00F2756D"/>
    <w:rsid w:val="00F4435E"/>
    <w:rsid w:val="00F5256F"/>
    <w:rsid w:val="00F579CC"/>
    <w:rsid w:val="00F7453A"/>
    <w:rsid w:val="00F766F6"/>
    <w:rsid w:val="00F774B6"/>
    <w:rsid w:val="00F80C00"/>
    <w:rsid w:val="00F818D5"/>
    <w:rsid w:val="00F86365"/>
    <w:rsid w:val="00FA24AD"/>
    <w:rsid w:val="00FA71BD"/>
    <w:rsid w:val="00FA79B3"/>
    <w:rsid w:val="00FB2869"/>
    <w:rsid w:val="00FC31AE"/>
    <w:rsid w:val="00FC3FEA"/>
    <w:rsid w:val="00FC7377"/>
    <w:rsid w:val="00FD6593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learning/certificates/df06d5b2967646fefd291bf970e0c9a4998788fbb0f26f9258b417220f97054c?trk=share_certifica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eecodecamp.org/certification/kylehuang041/responsive-web-desig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reecodecamp.org/certification/kylehuang041/javascript-algorithms-and-data-structures" TargetMode="External"/><Relationship Id="rId5" Type="http://schemas.openxmlformats.org/officeDocument/2006/relationships/hyperlink" Target="https://www.linkedin.com/in/kyle-huang-9492811b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6</Words>
  <Characters>2090</Characters>
  <Application>Microsoft Office Word</Application>
  <DocSecurity>0</DocSecurity>
  <Lines>17</Lines>
  <Paragraphs>4</Paragraphs>
  <ScaleCrop>false</ScaleCrop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2</cp:revision>
  <dcterms:created xsi:type="dcterms:W3CDTF">2022-08-09T22:21:00Z</dcterms:created>
  <dcterms:modified xsi:type="dcterms:W3CDTF">2022-08-09T22:21:00Z</dcterms:modified>
</cp:coreProperties>
</file>